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9B1AE" w14:textId="77777777" w:rsidR="006E77A4" w:rsidRDefault="006E77A4" w:rsidP="00FB1F0A"/>
    <w:p w14:paraId="2EF49309" w14:textId="77777777" w:rsidR="006E77A4" w:rsidRDefault="006E77A4" w:rsidP="00FB1F0A"/>
    <w:p w14:paraId="21B9AB21" w14:textId="77777777" w:rsidR="006E77A4" w:rsidRDefault="006E77A4" w:rsidP="00FB1F0A"/>
    <w:p w14:paraId="310BB736" w14:textId="4119FD7C" w:rsidR="006E77A4" w:rsidRDefault="006E77A4" w:rsidP="00FB1F0A">
      <w:r>
        <w:t>STATE OF CONNECTICUT</w:t>
      </w:r>
      <w:r w:rsidR="00932B73">
        <w:t xml:space="preserve"> </w:t>
      </w:r>
    </w:p>
    <w:p w14:paraId="29804FFC" w14:textId="3F2C2302" w:rsidR="006E77A4" w:rsidRPr="009D1222" w:rsidRDefault="006E77A4" w:rsidP="00FB1F0A">
      <w:pPr>
        <w:rPr>
          <w:color w:val="FFFF00"/>
        </w:rPr>
      </w:pPr>
      <w:r>
        <w:t xml:space="preserve">SOCIAL EQUITY </w:t>
      </w:r>
      <w:r w:rsidR="009E3D6A">
        <w:t xml:space="preserve">COUNCIL </w:t>
      </w:r>
      <w:r w:rsidR="00C922CA">
        <w:t>- Outreach</w:t>
      </w:r>
      <w:r w:rsidR="00B10212">
        <w:t xml:space="preserve"> &amp; Marketing Committee</w:t>
      </w:r>
      <w:r w:rsidR="00C334F0">
        <w:t xml:space="preserve"> Mtg. Minutes </w:t>
      </w:r>
    </w:p>
    <w:p w14:paraId="3A894752" w14:textId="77777777" w:rsidR="006E77A4" w:rsidRDefault="006E77A4" w:rsidP="00FB1F0A"/>
    <w:p w14:paraId="3F81E749" w14:textId="6B5543E1" w:rsidR="006E77A4" w:rsidRDefault="00932B73" w:rsidP="00FB1F0A">
      <w:r>
        <w:t>April 20, 2022, rescheduled from April 8, 2022</w:t>
      </w:r>
    </w:p>
    <w:p w14:paraId="7592B4D5" w14:textId="64C91C63" w:rsidR="006E77A4" w:rsidRDefault="006E77A4" w:rsidP="00FB1F0A">
      <w:r>
        <w:t>Meeting</w:t>
      </w:r>
      <w:r w:rsidR="00F95598">
        <w:t xml:space="preserve"> of the Outreach &amp; Marketing Committee</w:t>
      </w:r>
    </w:p>
    <w:p w14:paraId="18303D00" w14:textId="33B497C8" w:rsidR="006E77A4" w:rsidRDefault="00932B73" w:rsidP="00FB1F0A">
      <w:r>
        <w:t>11</w:t>
      </w:r>
      <w:r w:rsidR="00C0298D">
        <w:t xml:space="preserve"> </w:t>
      </w:r>
      <w:r w:rsidR="00F95598">
        <w:t xml:space="preserve">A.M. – </w:t>
      </w:r>
      <w:r>
        <w:t>12</w:t>
      </w:r>
      <w:r w:rsidR="00B10212">
        <w:t xml:space="preserve"> </w:t>
      </w:r>
      <w:r w:rsidR="00C334F0">
        <w:t>P</w:t>
      </w:r>
      <w:r w:rsidR="00F95598">
        <w:t>.M.</w:t>
      </w:r>
    </w:p>
    <w:p w14:paraId="577E3079" w14:textId="1F168067" w:rsidR="00B10212" w:rsidRDefault="00B10212" w:rsidP="00FB1F0A"/>
    <w:p w14:paraId="3D48BF38" w14:textId="18B873EA" w:rsidR="00B10212" w:rsidRDefault="00B10212" w:rsidP="00FB1F0A">
      <w:r>
        <w:t>This is a public meeting.</w:t>
      </w:r>
    </w:p>
    <w:p w14:paraId="024874E4" w14:textId="2D8001A4" w:rsidR="00B10212" w:rsidRDefault="00B10212" w:rsidP="00B10212">
      <w:bookmarkStart w:id="0" w:name="_Hlk85019639"/>
      <w:r>
        <w:t>The Outreach Committee meet</w:t>
      </w:r>
      <w:r w:rsidR="009E3D6A">
        <w:t>s</w:t>
      </w:r>
      <w:r>
        <w:t xml:space="preserve"> every </w:t>
      </w:r>
      <w:r w:rsidR="00C0298D">
        <w:t>2</w:t>
      </w:r>
      <w:r w:rsidR="00C0298D" w:rsidRPr="00C0298D">
        <w:rPr>
          <w:vertAlign w:val="superscript"/>
        </w:rPr>
        <w:t>nd</w:t>
      </w:r>
      <w:r w:rsidR="00C0298D">
        <w:t xml:space="preserve"> Friday </w:t>
      </w:r>
      <w:r>
        <w:t xml:space="preserve">of each month at </w:t>
      </w:r>
      <w:r w:rsidR="009E3D6A">
        <w:t xml:space="preserve">10 </w:t>
      </w:r>
      <w:r w:rsidR="00C0298D">
        <w:t>A.M.</w:t>
      </w:r>
    </w:p>
    <w:bookmarkEnd w:id="0"/>
    <w:p w14:paraId="77439FA3" w14:textId="30B908AD" w:rsidR="00B10212" w:rsidRDefault="00B10212" w:rsidP="00FB1F0A"/>
    <w:p w14:paraId="0DA0F8F4" w14:textId="77777777" w:rsidR="006E77A4" w:rsidRDefault="006E77A4" w:rsidP="00FB1F0A"/>
    <w:p w14:paraId="5D72E91D" w14:textId="23187C79" w:rsidR="006E77A4" w:rsidRDefault="00F174F9" w:rsidP="00FB1F0A">
      <w:r>
        <w:t xml:space="preserve">Location: </w:t>
      </w:r>
      <w:r w:rsidR="000D141E">
        <w:t>Microsoft TEAMS</w:t>
      </w:r>
    </w:p>
    <w:p w14:paraId="1C65E71D" w14:textId="77777777" w:rsidR="006E77A4" w:rsidRDefault="006E77A4" w:rsidP="00FB1F0A"/>
    <w:p w14:paraId="0C5FF464" w14:textId="77777777" w:rsidR="006E77A4" w:rsidRDefault="006E77A4" w:rsidP="00FB1F0A">
      <w:r>
        <w:rPr>
          <w:u w:val="single"/>
        </w:rPr>
        <w:t>AGENDA</w:t>
      </w:r>
    </w:p>
    <w:p w14:paraId="582F6449" w14:textId="77777777" w:rsidR="006E77A4" w:rsidRDefault="006E77A4" w:rsidP="00FB1F0A"/>
    <w:p w14:paraId="4F006B1E" w14:textId="77777777" w:rsidR="00B10212" w:rsidRDefault="00B10212" w:rsidP="00B10212">
      <w:pPr>
        <w:pStyle w:val="ListParagraph"/>
        <w:numPr>
          <w:ilvl w:val="0"/>
          <w:numId w:val="4"/>
        </w:numPr>
        <w:shd w:val="clear" w:color="auto" w:fill="FFFFFF"/>
        <w:spacing w:after="100" w:afterAutospacing="1"/>
      </w:pPr>
      <w:r>
        <w:t>C</w:t>
      </w:r>
      <w:r w:rsidRPr="00E22A57">
        <w:t>all to order</w:t>
      </w:r>
    </w:p>
    <w:p w14:paraId="5E1A4D9D" w14:textId="0DA0EF9C" w:rsidR="00B10212" w:rsidRDefault="00AF4C94" w:rsidP="00B10212">
      <w:pPr>
        <w:pStyle w:val="ListParagraph"/>
        <w:numPr>
          <w:ilvl w:val="0"/>
          <w:numId w:val="4"/>
        </w:numPr>
        <w:shd w:val="clear" w:color="auto" w:fill="FFFFFF"/>
        <w:spacing w:after="100" w:afterAutospacing="1"/>
      </w:pPr>
      <w:r>
        <w:t xml:space="preserve">Review of </w:t>
      </w:r>
      <w:r w:rsidR="00932B73">
        <w:t>March</w:t>
      </w:r>
      <w:r>
        <w:t xml:space="preserve"> Minutes </w:t>
      </w:r>
    </w:p>
    <w:p w14:paraId="32207992" w14:textId="07EA4397" w:rsidR="00B10212" w:rsidRPr="00B10212" w:rsidRDefault="00932B73" w:rsidP="00B10212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 xml:space="preserve">Presentation from </w:t>
      </w:r>
      <w:r w:rsidR="00285484">
        <w:rPr>
          <w:rFonts w:eastAsia="Times New Roman"/>
        </w:rPr>
        <w:t>Camelo Communications</w:t>
      </w:r>
    </w:p>
    <w:p w14:paraId="380E7580" w14:textId="77777777" w:rsidR="00B10212" w:rsidRPr="00B10212" w:rsidRDefault="00B10212" w:rsidP="00B10212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B10212">
        <w:rPr>
          <w:rFonts w:eastAsia="Times New Roman"/>
        </w:rPr>
        <w:t>Recommendations to the Full Council</w:t>
      </w:r>
    </w:p>
    <w:p w14:paraId="6B088855" w14:textId="2959CF78" w:rsidR="00C334F0" w:rsidRDefault="00B10212" w:rsidP="00C334F0">
      <w:pPr>
        <w:pStyle w:val="ListParagraph"/>
        <w:numPr>
          <w:ilvl w:val="0"/>
          <w:numId w:val="4"/>
        </w:numPr>
        <w:shd w:val="clear" w:color="auto" w:fill="FFFFFF"/>
        <w:spacing w:after="100" w:afterAutospacing="1"/>
      </w:pPr>
      <w:r w:rsidRPr="00E22A57">
        <w:t>Adjournment</w:t>
      </w:r>
    </w:p>
    <w:p w14:paraId="7578EBCF" w14:textId="17DBEDEE" w:rsidR="00C334F0" w:rsidRDefault="00BF6F3F" w:rsidP="00C334F0">
      <w:pPr>
        <w:shd w:val="clear" w:color="auto" w:fill="FFFFFF"/>
        <w:spacing w:after="100" w:afterAutospacing="1"/>
      </w:pPr>
      <w:r>
        <w:t>Co-</w:t>
      </w:r>
      <w:r w:rsidR="00C334F0">
        <w:t>Chairs:  Marilyn Alverio, Subira Gordon</w:t>
      </w:r>
    </w:p>
    <w:p w14:paraId="5A4C2BC2" w14:textId="25FE3323" w:rsidR="00C334F0" w:rsidRDefault="00BF6F3F" w:rsidP="00C334F0">
      <w:pPr>
        <w:shd w:val="clear" w:color="auto" w:fill="FFFFFF"/>
        <w:spacing w:after="100" w:afterAutospacing="1"/>
      </w:pPr>
      <w:r>
        <w:t>Co-</w:t>
      </w:r>
      <w:r w:rsidR="00C334F0">
        <w:t xml:space="preserve">Chair Alverio </w:t>
      </w:r>
      <w:r>
        <w:t>–</w:t>
      </w:r>
      <w:r w:rsidR="00C334F0">
        <w:t xml:space="preserve"> </w:t>
      </w:r>
      <w:r>
        <w:t xml:space="preserve">Called the meeting to Order </w:t>
      </w:r>
    </w:p>
    <w:p w14:paraId="0DE992DF" w14:textId="4039CA7D" w:rsidR="00BF6F3F" w:rsidRDefault="00514CD4" w:rsidP="00C334F0">
      <w:pPr>
        <w:shd w:val="clear" w:color="auto" w:fill="FFFFFF"/>
        <w:spacing w:after="100" w:afterAutospacing="1"/>
      </w:pPr>
      <w:r>
        <w:t xml:space="preserve">Members Present:  Co-Chair Marilyn Alverio </w:t>
      </w:r>
      <w:r w:rsidR="00BF6F3F">
        <w:t>Co-Chair Subira Gordon</w:t>
      </w:r>
      <w:r>
        <w:t>, Corrie Betts,</w:t>
      </w:r>
      <w:r w:rsidR="005A5CDA">
        <w:t xml:space="preserve"> Andrea Comer </w:t>
      </w:r>
      <w:r>
        <w:t xml:space="preserve"> </w:t>
      </w:r>
    </w:p>
    <w:p w14:paraId="0E826291" w14:textId="5149ED43" w:rsidR="00BF6F3F" w:rsidRDefault="00514CD4" w:rsidP="00C334F0">
      <w:pPr>
        <w:shd w:val="clear" w:color="auto" w:fill="FFFFFF"/>
        <w:spacing w:after="100" w:afterAutospacing="1"/>
      </w:pPr>
      <w:r>
        <w:t>Members Absent</w:t>
      </w:r>
      <w:r w:rsidR="00233B39">
        <w:t>:  Ramon Arroyo</w:t>
      </w:r>
    </w:p>
    <w:p w14:paraId="1C20147C" w14:textId="3A08F997" w:rsidR="009E3D6A" w:rsidRDefault="009E3D6A" w:rsidP="00C334F0">
      <w:pPr>
        <w:shd w:val="clear" w:color="auto" w:fill="FFFFFF"/>
        <w:spacing w:after="100" w:afterAutospacing="1"/>
      </w:pPr>
      <w:r>
        <w:t xml:space="preserve">SEC Staff: Ginne-Rae </w:t>
      </w:r>
      <w:r w:rsidR="00C922CA">
        <w:t>Clay (</w:t>
      </w:r>
      <w:r w:rsidR="0050648D">
        <w:t xml:space="preserve">SEC), Jennifer </w:t>
      </w:r>
      <w:r w:rsidR="00C922CA">
        <w:t>Edwards (</w:t>
      </w:r>
      <w:r w:rsidR="0050648D">
        <w:t>SEC</w:t>
      </w:r>
      <w:r w:rsidR="00C922CA">
        <w:t>),</w:t>
      </w:r>
      <w:r w:rsidR="0050648D">
        <w:t xml:space="preserve"> Komla Matrevi (SEC)</w:t>
      </w:r>
    </w:p>
    <w:p w14:paraId="59314340" w14:textId="28A085B9" w:rsidR="00785F0C" w:rsidRDefault="00785F0C" w:rsidP="00C334F0">
      <w:pPr>
        <w:shd w:val="clear" w:color="auto" w:fill="FFFFFF"/>
        <w:spacing w:after="100" w:afterAutospacing="1"/>
      </w:pPr>
      <w:r>
        <w:t xml:space="preserve">Co-Chair Alverio – </w:t>
      </w:r>
      <w:r w:rsidR="00127D81">
        <w:t xml:space="preserve">Reviewed the meeting agenda </w:t>
      </w:r>
    </w:p>
    <w:p w14:paraId="466A2B8F" w14:textId="3B0F95B0" w:rsidR="00B6602C" w:rsidRDefault="00B6602C" w:rsidP="00C334F0">
      <w:pPr>
        <w:shd w:val="clear" w:color="auto" w:fill="FFFFFF"/>
        <w:spacing w:after="100" w:afterAutospacing="1"/>
      </w:pPr>
      <w:r>
        <w:t>Conversation Ensued</w:t>
      </w:r>
    </w:p>
    <w:p w14:paraId="49213646" w14:textId="22DBB0B4" w:rsidR="00ED408E" w:rsidRDefault="00BF434D" w:rsidP="00C334F0">
      <w:pPr>
        <w:shd w:val="clear" w:color="auto" w:fill="FFFFFF"/>
        <w:spacing w:after="100" w:afterAutospacing="1"/>
      </w:pPr>
      <w:r>
        <w:t>Co-Chair Alverio –</w:t>
      </w:r>
      <w:r w:rsidR="009E3D6A">
        <w:t xml:space="preserve"> </w:t>
      </w:r>
      <w:r w:rsidR="00D226B9">
        <w:t xml:space="preserve">Introduced </w:t>
      </w:r>
      <w:r w:rsidR="009E3D6A">
        <w:t xml:space="preserve">the </w:t>
      </w:r>
      <w:r>
        <w:t xml:space="preserve">meeting agenda.  </w:t>
      </w:r>
      <w:r w:rsidR="00127D81">
        <w:t>Discussed the</w:t>
      </w:r>
      <w:r>
        <w:t xml:space="preserve"> process </w:t>
      </w:r>
      <w:r w:rsidR="00ED408E">
        <w:t xml:space="preserve">the committee </w:t>
      </w:r>
      <w:r>
        <w:t>went thru to identify a marketing and PR agency</w:t>
      </w:r>
      <w:r w:rsidR="00ED408E">
        <w:t xml:space="preserve">. </w:t>
      </w:r>
      <w:r>
        <w:t xml:space="preserve"> </w:t>
      </w:r>
      <w:r w:rsidR="00ED408E">
        <w:t xml:space="preserve"> </w:t>
      </w:r>
    </w:p>
    <w:p w14:paraId="7C71DDC8" w14:textId="1DABEA7B" w:rsidR="00ED408E" w:rsidRDefault="00127D81" w:rsidP="00C334F0">
      <w:pPr>
        <w:shd w:val="clear" w:color="auto" w:fill="FFFFFF"/>
        <w:spacing w:after="100" w:afterAutospacing="1"/>
      </w:pPr>
      <w:r>
        <w:t>Discussion</w:t>
      </w:r>
    </w:p>
    <w:p w14:paraId="1705E6E2" w14:textId="5AA1D58C" w:rsidR="00ED408E" w:rsidRDefault="00ED408E" w:rsidP="00C334F0">
      <w:pPr>
        <w:shd w:val="clear" w:color="auto" w:fill="FFFFFF"/>
        <w:spacing w:after="100" w:afterAutospacing="1"/>
      </w:pPr>
      <w:r>
        <w:t xml:space="preserve"> </w:t>
      </w:r>
    </w:p>
    <w:p w14:paraId="652ED487" w14:textId="77777777" w:rsidR="00C922CA" w:rsidRDefault="00C922CA" w:rsidP="00C334F0">
      <w:pPr>
        <w:shd w:val="clear" w:color="auto" w:fill="FFFFFF"/>
        <w:spacing w:after="100" w:afterAutospacing="1"/>
      </w:pPr>
    </w:p>
    <w:p w14:paraId="708B7AE3" w14:textId="74D652D1" w:rsidR="00BF434D" w:rsidRDefault="00ED408E" w:rsidP="00C334F0">
      <w:pPr>
        <w:shd w:val="clear" w:color="auto" w:fill="FFFFFF"/>
        <w:spacing w:after="100" w:afterAutospacing="1"/>
      </w:pPr>
      <w:r>
        <w:t xml:space="preserve">Co-Chair Alverio introduced </w:t>
      </w:r>
      <w:r w:rsidR="00C20CF8">
        <w:t xml:space="preserve">Wilson Carmelo, e President and CEO of </w:t>
      </w:r>
      <w:r w:rsidR="00127D81">
        <w:t xml:space="preserve">Camelo </w:t>
      </w:r>
      <w:r w:rsidR="00C20CF8">
        <w:t>Communication.</w:t>
      </w:r>
    </w:p>
    <w:p w14:paraId="4856C9F7" w14:textId="6FE50987" w:rsidR="00C20CF8" w:rsidRDefault="00ED408E" w:rsidP="00C334F0">
      <w:pPr>
        <w:shd w:val="clear" w:color="auto" w:fill="FFFFFF"/>
        <w:spacing w:after="100" w:afterAutospacing="1"/>
      </w:pPr>
      <w:r>
        <w:t xml:space="preserve">Presentation to the </w:t>
      </w:r>
      <w:r w:rsidR="00127D81">
        <w:t>Committee by</w:t>
      </w:r>
      <w:r>
        <w:t xml:space="preserve"> Camelo Communication</w:t>
      </w:r>
    </w:p>
    <w:p w14:paraId="09E31416" w14:textId="6C0C3E6E" w:rsidR="004649A1" w:rsidRDefault="001F37CF" w:rsidP="00C334F0">
      <w:pPr>
        <w:shd w:val="clear" w:color="auto" w:fill="FFFFFF"/>
        <w:spacing w:after="100" w:afterAutospacing="1"/>
      </w:pPr>
      <w:r>
        <w:t xml:space="preserve">Co-Chair Alverio </w:t>
      </w:r>
      <w:r w:rsidR="00D226B9">
        <w:t>– ask</w:t>
      </w:r>
      <w:r w:rsidR="005A5CDA">
        <w:t xml:space="preserve"> for</w:t>
      </w:r>
      <w:r w:rsidR="00ED408E">
        <w:t xml:space="preserve"> a</w:t>
      </w:r>
      <w:r>
        <w:t xml:space="preserve"> motion to present Camillo Communication </w:t>
      </w:r>
      <w:r w:rsidR="00ED408E">
        <w:t xml:space="preserve">to the full Council its May3rd meeting. </w:t>
      </w:r>
    </w:p>
    <w:p w14:paraId="00E3EBBB" w14:textId="723C4933" w:rsidR="005A5CDA" w:rsidRDefault="005A5CDA" w:rsidP="00C334F0">
      <w:pPr>
        <w:shd w:val="clear" w:color="auto" w:fill="FFFFFF"/>
        <w:spacing w:after="100" w:afterAutospacing="1"/>
      </w:pPr>
      <w:r>
        <w:t xml:space="preserve">Member Betts </w:t>
      </w:r>
      <w:r w:rsidR="00127D81">
        <w:t>- So</w:t>
      </w:r>
      <w:r>
        <w:t xml:space="preserve"> moved </w:t>
      </w:r>
    </w:p>
    <w:p w14:paraId="40EAA43A" w14:textId="42F66094" w:rsidR="001F37CF" w:rsidRDefault="001F37CF" w:rsidP="00C334F0">
      <w:pPr>
        <w:shd w:val="clear" w:color="auto" w:fill="FFFFFF"/>
        <w:spacing w:after="100" w:afterAutospacing="1"/>
      </w:pPr>
      <w:r>
        <w:t>Co-Chair Subira Gordon – Second</w:t>
      </w:r>
    </w:p>
    <w:p w14:paraId="7A892691" w14:textId="0748EAEC" w:rsidR="001F37CF" w:rsidRDefault="001F37CF" w:rsidP="00C334F0">
      <w:pPr>
        <w:shd w:val="clear" w:color="auto" w:fill="FFFFFF"/>
        <w:spacing w:after="100" w:afterAutospacing="1"/>
      </w:pPr>
      <w:r>
        <w:t>Co</w:t>
      </w:r>
      <w:r w:rsidR="00C922CA">
        <w:t>-</w:t>
      </w:r>
      <w:r>
        <w:t xml:space="preserve">Chair Alverio – All those </w:t>
      </w:r>
      <w:r w:rsidR="005A5CDA">
        <w:t xml:space="preserve">in Favor </w:t>
      </w:r>
    </w:p>
    <w:p w14:paraId="3BE529EA" w14:textId="376BB846" w:rsidR="005A5CDA" w:rsidRDefault="005A5CDA" w:rsidP="00C334F0">
      <w:pPr>
        <w:shd w:val="clear" w:color="auto" w:fill="FFFFFF"/>
        <w:spacing w:after="100" w:afterAutospacing="1"/>
      </w:pPr>
      <w:r>
        <w:t xml:space="preserve">All in </w:t>
      </w:r>
      <w:r w:rsidR="00127D81">
        <w:t>favor,</w:t>
      </w:r>
      <w:r>
        <w:t xml:space="preserve"> no one to oppose.</w:t>
      </w:r>
    </w:p>
    <w:p w14:paraId="335400DF" w14:textId="1EA5DE69" w:rsidR="008D370D" w:rsidRDefault="008D370D" w:rsidP="00C334F0">
      <w:pPr>
        <w:shd w:val="clear" w:color="auto" w:fill="FFFFFF"/>
        <w:spacing w:after="100" w:afterAutospacing="1"/>
      </w:pPr>
      <w:r>
        <w:t>Conversation ensued</w:t>
      </w:r>
    </w:p>
    <w:p w14:paraId="23371A87" w14:textId="3076FBB3" w:rsidR="008D370D" w:rsidRDefault="008D370D" w:rsidP="00C334F0">
      <w:pPr>
        <w:shd w:val="clear" w:color="auto" w:fill="FFFFFF"/>
        <w:spacing w:after="100" w:afterAutospacing="1"/>
      </w:pPr>
      <w:r>
        <w:t xml:space="preserve">Co-Chair </w:t>
      </w:r>
      <w:r w:rsidR="00F876CC">
        <w:t>Alverio –</w:t>
      </w:r>
      <w:r w:rsidR="005A5CDA">
        <w:t xml:space="preserve"> requested a </w:t>
      </w:r>
      <w:r w:rsidR="00F876CC">
        <w:t>motion to approve the March minutes</w:t>
      </w:r>
      <w:r w:rsidR="00D226B9">
        <w:t>.</w:t>
      </w:r>
    </w:p>
    <w:p w14:paraId="60BD2DE3" w14:textId="41B4A6D3" w:rsidR="00F876CC" w:rsidRDefault="00F876CC" w:rsidP="00C334F0">
      <w:pPr>
        <w:shd w:val="clear" w:color="auto" w:fill="FFFFFF"/>
        <w:spacing w:after="100" w:afterAutospacing="1"/>
      </w:pPr>
      <w:r>
        <w:t>Co-Chair Gordon – So Moved</w:t>
      </w:r>
    </w:p>
    <w:p w14:paraId="2C8772AE" w14:textId="7ECEF539" w:rsidR="00F876CC" w:rsidRDefault="005A5CDA" w:rsidP="00C334F0">
      <w:pPr>
        <w:shd w:val="clear" w:color="auto" w:fill="FFFFFF"/>
        <w:spacing w:after="100" w:afterAutospacing="1"/>
      </w:pPr>
      <w:r>
        <w:t xml:space="preserve">Member </w:t>
      </w:r>
      <w:r w:rsidR="00F876CC">
        <w:t>Betts -- Second</w:t>
      </w:r>
    </w:p>
    <w:p w14:paraId="745231C6" w14:textId="64A27B33" w:rsidR="00F876CC" w:rsidRDefault="00F876CC" w:rsidP="00C334F0">
      <w:pPr>
        <w:shd w:val="clear" w:color="auto" w:fill="FFFFFF"/>
        <w:spacing w:after="100" w:afterAutospacing="1"/>
      </w:pPr>
      <w:r>
        <w:t>Co-Chair Alverio – All those in favor?  Aye</w:t>
      </w:r>
    </w:p>
    <w:p w14:paraId="02F60D73" w14:textId="3B402E33" w:rsidR="00F876CC" w:rsidRDefault="00F876CC" w:rsidP="00C334F0">
      <w:pPr>
        <w:shd w:val="clear" w:color="auto" w:fill="FFFFFF"/>
        <w:spacing w:after="100" w:afterAutospacing="1"/>
      </w:pPr>
      <w:r>
        <w:t>Co-Chair Gordon</w:t>
      </w:r>
      <w:r w:rsidR="00D34D04">
        <w:t xml:space="preserve"> &amp; </w:t>
      </w:r>
      <w:r w:rsidR="00127D81">
        <w:t>Betts –</w:t>
      </w:r>
      <w:r>
        <w:t xml:space="preserve"> Aye</w:t>
      </w:r>
    </w:p>
    <w:p w14:paraId="5CC389E5" w14:textId="6D45B1A0" w:rsidR="00F876CC" w:rsidRDefault="00F876CC" w:rsidP="00C334F0">
      <w:pPr>
        <w:shd w:val="clear" w:color="auto" w:fill="FFFFFF"/>
        <w:spacing w:after="100" w:afterAutospacing="1"/>
      </w:pPr>
      <w:r>
        <w:t>Conversation ensued</w:t>
      </w:r>
    </w:p>
    <w:p w14:paraId="25BC2FBA" w14:textId="283921F0" w:rsidR="00F876CC" w:rsidRDefault="00F876CC" w:rsidP="00C334F0">
      <w:pPr>
        <w:shd w:val="clear" w:color="auto" w:fill="FFFFFF"/>
        <w:spacing w:after="100" w:afterAutospacing="1"/>
      </w:pPr>
      <w:r>
        <w:t>Co-Chair Alverio – Called for a motion to adjourn</w:t>
      </w:r>
    </w:p>
    <w:p w14:paraId="6B6CE31E" w14:textId="32D7ABA3" w:rsidR="00F876CC" w:rsidRDefault="00D34D04" w:rsidP="00C334F0">
      <w:pPr>
        <w:shd w:val="clear" w:color="auto" w:fill="FFFFFF"/>
        <w:spacing w:after="100" w:afterAutospacing="1"/>
      </w:pPr>
      <w:r>
        <w:t xml:space="preserve">Member </w:t>
      </w:r>
      <w:r w:rsidR="00F876CC">
        <w:t>Betts – So Move</w:t>
      </w:r>
    </w:p>
    <w:p w14:paraId="33A7FEC6" w14:textId="16E04F94" w:rsidR="00F876CC" w:rsidRDefault="00D34D04" w:rsidP="00C334F0">
      <w:pPr>
        <w:shd w:val="clear" w:color="auto" w:fill="FFFFFF"/>
        <w:spacing w:after="100" w:afterAutospacing="1"/>
      </w:pPr>
      <w:r>
        <w:t xml:space="preserve">Co-Chair </w:t>
      </w:r>
      <w:r w:rsidR="00F876CC">
        <w:t xml:space="preserve">Gordon – Second </w:t>
      </w:r>
    </w:p>
    <w:p w14:paraId="5BF27776" w14:textId="6ADADF6D" w:rsidR="00F876CC" w:rsidRDefault="00F876CC" w:rsidP="00C334F0">
      <w:pPr>
        <w:shd w:val="clear" w:color="auto" w:fill="FFFFFF"/>
        <w:spacing w:after="100" w:afterAutospacing="1"/>
      </w:pPr>
      <w:r>
        <w:t>Co-</w:t>
      </w:r>
      <w:r w:rsidR="00D34D04">
        <w:t xml:space="preserve">Chair </w:t>
      </w:r>
      <w:r>
        <w:t xml:space="preserve">Alverio –t </w:t>
      </w:r>
      <w:r w:rsidR="00D34D04">
        <w:t xml:space="preserve">All </w:t>
      </w:r>
      <w:r>
        <w:t>those in favor</w:t>
      </w:r>
    </w:p>
    <w:p w14:paraId="6773E0B5" w14:textId="2B9D3FAA" w:rsidR="00F876CC" w:rsidRDefault="00D34D04" w:rsidP="00C334F0">
      <w:pPr>
        <w:shd w:val="clear" w:color="auto" w:fill="FFFFFF"/>
        <w:spacing w:after="100" w:afterAutospacing="1"/>
      </w:pPr>
      <w:r>
        <w:t xml:space="preserve">Members Gordon &amp; </w:t>
      </w:r>
      <w:r w:rsidR="00F876CC">
        <w:t xml:space="preserve">Betts – </w:t>
      </w:r>
      <w:r>
        <w:t>Aye</w:t>
      </w:r>
    </w:p>
    <w:p w14:paraId="3019244B" w14:textId="71E95FF8" w:rsidR="00127D81" w:rsidRDefault="00F876CC" w:rsidP="00C334F0">
      <w:pPr>
        <w:shd w:val="clear" w:color="auto" w:fill="FFFFFF"/>
        <w:spacing w:after="100" w:afterAutospacing="1"/>
      </w:pPr>
      <w:r>
        <w:t xml:space="preserve">Co-Chair </w:t>
      </w:r>
      <w:r w:rsidR="00127D81">
        <w:t>Alverio has</w:t>
      </w:r>
      <w:r w:rsidR="00D34D04">
        <w:t xml:space="preserve"> a conflict, will not be able to meet on May 13</w:t>
      </w:r>
      <w:r w:rsidR="00D34D04" w:rsidRPr="00D226B9">
        <w:rPr>
          <w:vertAlign w:val="superscript"/>
        </w:rPr>
        <w:t>th</w:t>
      </w:r>
      <w:r w:rsidR="00D34D04">
        <w:t xml:space="preserve">. Meeting will be rescheduled to </w:t>
      </w:r>
      <w:r w:rsidR="00AE3B6E">
        <w:t>Friday, May 20</w:t>
      </w:r>
      <w:r w:rsidR="00AE3B6E" w:rsidRPr="00AE3B6E">
        <w:rPr>
          <w:vertAlign w:val="superscript"/>
        </w:rPr>
        <w:t>th</w:t>
      </w:r>
      <w:r w:rsidR="00AE3B6E">
        <w:t xml:space="preserve">   </w:t>
      </w:r>
    </w:p>
    <w:p w14:paraId="41CB86EC" w14:textId="77777777" w:rsidR="00C922CA" w:rsidRDefault="00C922CA" w:rsidP="00C334F0">
      <w:pPr>
        <w:shd w:val="clear" w:color="auto" w:fill="FFFFFF"/>
        <w:spacing w:after="100" w:afterAutospacing="1"/>
      </w:pPr>
    </w:p>
    <w:p w14:paraId="26F509B8" w14:textId="42F811B1" w:rsidR="00F876CC" w:rsidRDefault="00127D81" w:rsidP="00C334F0">
      <w:pPr>
        <w:shd w:val="clear" w:color="auto" w:fill="FFFFFF"/>
        <w:spacing w:after="100" w:afterAutospacing="1"/>
      </w:pPr>
      <w:r>
        <w:t xml:space="preserve">Co-Chair Alverio - </w:t>
      </w:r>
      <w:r w:rsidR="00AE3B6E">
        <w:t xml:space="preserve">Thank You </w:t>
      </w:r>
    </w:p>
    <w:p w14:paraId="03C9D2E1" w14:textId="4CFFE7C3" w:rsidR="007D3506" w:rsidRDefault="00127D81" w:rsidP="00C334F0">
      <w:pPr>
        <w:shd w:val="clear" w:color="auto" w:fill="FFFFFF"/>
        <w:spacing w:after="100" w:afterAutospacing="1"/>
      </w:pPr>
      <w:r>
        <w:t xml:space="preserve">Co-Chair Alverio - </w:t>
      </w:r>
      <w:r w:rsidR="00AE3B6E">
        <w:t>Meeting is adjourned</w:t>
      </w:r>
    </w:p>
    <w:p w14:paraId="477B22E3" w14:textId="5D7E3A77" w:rsidR="00AE3B6E" w:rsidRDefault="007D3506" w:rsidP="00C334F0">
      <w:pPr>
        <w:shd w:val="clear" w:color="auto" w:fill="FFFFFF"/>
        <w:spacing w:after="100" w:afterAutospacing="1"/>
      </w:pPr>
      <w:r>
        <w:t>Next Meeting 5/13/22</w:t>
      </w:r>
    </w:p>
    <w:p w14:paraId="0A50A193" w14:textId="77777777" w:rsidR="00F47965" w:rsidRDefault="00F47965" w:rsidP="00F47965">
      <w:pPr>
        <w:spacing w:after="120"/>
      </w:pPr>
    </w:p>
    <w:sectPr w:rsidR="00F47965" w:rsidSect="006421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3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68E29" w14:textId="77777777" w:rsidR="009E1CCE" w:rsidRDefault="009E1CCE" w:rsidP="00190F70">
      <w:r>
        <w:separator/>
      </w:r>
    </w:p>
  </w:endnote>
  <w:endnote w:type="continuationSeparator" w:id="0">
    <w:p w14:paraId="26C5BAC9" w14:textId="77777777" w:rsidR="009E1CCE" w:rsidRDefault="009E1CCE" w:rsidP="00190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 Grotesk BE Medium">
    <w:altName w:val="Tw Cen MT Condensed Extra Bold"/>
    <w:panose1 w:val="00000000000000000000"/>
    <w:charset w:val="00"/>
    <w:family w:val="modern"/>
    <w:notTrueType/>
    <w:pitch w:val="variable"/>
    <w:sig w:usb0="8000002F" w:usb1="4000004A" w:usb2="00000000" w:usb3="00000000" w:csb0="00000001" w:csb1="00000000"/>
  </w:font>
  <w:font w:name="Akzidenz Grotesk BE Regular">
    <w:altName w:val="Corbel"/>
    <w:panose1 w:val="00000000000000000000"/>
    <w:charset w:val="00"/>
    <w:family w:val="modern"/>
    <w:notTrueType/>
    <w:pitch w:val="variable"/>
    <w:sig w:usb0="8000002F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45DB" w14:textId="77777777" w:rsidR="004B037B" w:rsidRDefault="004B03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FD4CA" w14:textId="7B0E6ECD" w:rsidR="00F976B8" w:rsidRDefault="003A4DBC" w:rsidP="00642137">
    <w:pPr>
      <w:pStyle w:val="Footer"/>
      <w:ind w:left="-1440" w:right="-1440"/>
    </w:pPr>
    <w:r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27151EF1" wp14:editId="670BFF03">
              <wp:simplePos x="0" y="0"/>
              <wp:positionH relativeFrom="column">
                <wp:posOffset>514350</wp:posOffset>
              </wp:positionH>
              <wp:positionV relativeFrom="paragraph">
                <wp:posOffset>-405130</wp:posOffset>
              </wp:positionV>
              <wp:extent cx="4997450" cy="1404620"/>
              <wp:effectExtent l="0" t="0" r="0" b="698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974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A3E726" w14:textId="3832011B" w:rsidR="003A4DBC" w:rsidRPr="00DD76DA" w:rsidRDefault="003A4DBC" w:rsidP="003A4DBC">
                          <w:pPr>
                            <w:jc w:val="center"/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10"/>
                              <w:szCs w:val="10"/>
                            </w:rPr>
                          </w:pPr>
                          <w:bookmarkStart w:id="1" w:name="_Hlk85019726"/>
                          <w:bookmarkStart w:id="2" w:name="_Hlk85019727"/>
                        </w:p>
                        <w:p w14:paraId="65CBA8B5" w14:textId="4837EC00" w:rsidR="003A4DBC" w:rsidRDefault="003A4DBC" w:rsidP="003A4DBC">
                          <w:pPr>
                            <w:jc w:val="center"/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450 Columbus Blvd., Suite 5    </w:t>
                          </w:r>
                          <w:r w:rsidRPr="00DD76DA">
                            <w:rPr>
                              <w:rFonts w:ascii="Akzidenz Grotesk BE Regular" w:hAnsi="Akzidenz Grotesk BE Regular"/>
                              <w:color w:val="0070C0"/>
                              <w:sz w:val="18"/>
                              <w:szCs w:val="18"/>
                            </w:rPr>
                            <w:t>I</w:t>
                          </w:r>
                          <w:r w:rsidRPr="003A4DBC"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Hartford, CT 06103    </w:t>
                          </w:r>
                          <w:r w:rsidRPr="00DD76DA">
                            <w:rPr>
                              <w:rFonts w:ascii="Akzidenz Grotesk BE Regular" w:hAnsi="Akzidenz Grotesk BE Regular"/>
                              <w:color w:val="0070C0"/>
                              <w:sz w:val="18"/>
                              <w:szCs w:val="18"/>
                            </w:rPr>
                            <w:t>I</w:t>
                          </w:r>
                          <w:r w:rsidRPr="003A4DBC"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P: 860.</w:t>
                          </w:r>
                          <w:r w:rsidR="007A10C6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543.3481</w:t>
                          </w:r>
                          <w:r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DD76DA">
                            <w:rPr>
                              <w:rFonts w:ascii="Akzidenz Grotesk BE Regular" w:hAnsi="Akzidenz Grotesk BE Regular"/>
                              <w:color w:val="0070C0"/>
                              <w:sz w:val="18"/>
                              <w:szCs w:val="18"/>
                            </w:rPr>
                            <w:t>I</w:t>
                          </w:r>
                          <w:r w:rsidRPr="003A4DBC"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   </w:t>
                          </w:r>
                          <w:r w:rsidR="007A10C6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ct</w:t>
                          </w:r>
                          <w:r w:rsidR="005D641A" w:rsidRPr="005C1D87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.gov</w:t>
                          </w:r>
                          <w:r w:rsidR="007A10C6">
                            <w:rPr>
                              <w:rFonts w:ascii="Akzidenz Grotesk BE Regular" w:hAnsi="Akzidenz Grotesk BE Regular"/>
                              <w:color w:val="7F7F7F" w:themeColor="text1" w:themeTint="80"/>
                              <w:sz w:val="18"/>
                              <w:szCs w:val="18"/>
                            </w:rPr>
                            <w:t>/socialequitycouncil</w:t>
                          </w:r>
                        </w:p>
                        <w:p w14:paraId="469FC9D3" w14:textId="77777777" w:rsidR="00DD76DA" w:rsidRPr="00DD76DA" w:rsidRDefault="00DD76DA" w:rsidP="003A4DBC">
                          <w:pPr>
                            <w:jc w:val="center"/>
                            <w:rPr>
                              <w:rFonts w:ascii="Akzidenz Grotesk BE Regular" w:hAnsi="Akzidenz Grotesk BE Regular"/>
                              <w:color w:val="808080" w:themeColor="background1" w:themeShade="80"/>
                              <w:sz w:val="8"/>
                              <w:szCs w:val="8"/>
                            </w:rPr>
                          </w:pPr>
                        </w:p>
                        <w:p w14:paraId="2EFCBCE2" w14:textId="2C4F38EC" w:rsidR="003A4DBC" w:rsidRPr="005C1D87" w:rsidRDefault="003A4DBC" w:rsidP="003A4DBC">
                          <w:pPr>
                            <w:jc w:val="center"/>
                            <w:rPr>
                              <w:rFonts w:ascii="Akzidenz Grotesk BE Regular" w:hAnsi="Akzidenz Grotesk BE Regular"/>
                              <w:i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5C1D87">
                            <w:rPr>
                              <w:rFonts w:ascii="Akzidenz Grotesk BE Regular" w:hAnsi="Akzidenz Grotesk BE Regular"/>
                              <w:i/>
                              <w:color w:val="7F7F7F" w:themeColor="text1" w:themeTint="80"/>
                              <w:sz w:val="16"/>
                              <w:szCs w:val="16"/>
                            </w:rPr>
                            <w:t>An Affirmative Action/Equal Opportunity Employer; An Equal Opportunity Lender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7151EF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.5pt;margin-top:-31.9pt;width:393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" stroked="f">
              <v:textbox style="mso-fit-shape-to-text:t">
                <w:txbxContent>
                  <w:p w14:paraId="60A3E726" w14:textId="3832011B" w:rsidR="003A4DBC" w:rsidRPr="00DD76DA" w:rsidRDefault="003A4DBC" w:rsidP="003A4DBC">
                    <w:pPr>
                      <w:jc w:val="center"/>
                      <w:rPr>
                        <w:rFonts w:ascii="Akzidenz Grotesk BE Medium" w:hAnsi="Akzidenz Grotesk BE Medium"/>
                        <w:color w:val="808080" w:themeColor="background1" w:themeShade="80"/>
                        <w:sz w:val="10"/>
                        <w:szCs w:val="10"/>
                      </w:rPr>
                    </w:pPr>
                    <w:bookmarkStart w:id="3" w:name="_Hlk85019726"/>
                    <w:bookmarkStart w:id="4" w:name="_Hlk85019727"/>
                  </w:p>
                  <w:p w14:paraId="65CBA8B5" w14:textId="4837EC00" w:rsidR="003A4DBC" w:rsidRDefault="003A4DBC" w:rsidP="003A4DBC">
                    <w:pPr>
                      <w:jc w:val="center"/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 xml:space="preserve">450 Columbus Blvd., Suite 5    </w:t>
                    </w:r>
                    <w:r w:rsidRPr="00DD76DA">
                      <w:rPr>
                        <w:rFonts w:ascii="Akzidenz Grotesk BE Regular" w:hAnsi="Akzidenz Grotesk BE Regular"/>
                        <w:color w:val="0070C0"/>
                        <w:sz w:val="18"/>
                        <w:szCs w:val="18"/>
                      </w:rPr>
                      <w:t>I</w:t>
                    </w:r>
                    <w:r w:rsidRPr="003A4DBC"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  <w:t xml:space="preserve">    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 xml:space="preserve">Hartford, CT 06103    </w:t>
                    </w:r>
                    <w:r w:rsidRPr="00DD76DA">
                      <w:rPr>
                        <w:rFonts w:ascii="Akzidenz Grotesk BE Regular" w:hAnsi="Akzidenz Grotesk BE Regular"/>
                        <w:color w:val="0070C0"/>
                        <w:sz w:val="18"/>
                        <w:szCs w:val="18"/>
                      </w:rPr>
                      <w:t>I</w:t>
                    </w:r>
                    <w:r w:rsidRPr="003A4DBC"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  <w:t xml:space="preserve">    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P: 860.</w:t>
                    </w:r>
                    <w:r w:rsidR="007A10C6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543.3481</w:t>
                    </w:r>
                    <w:r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 xml:space="preserve">    </w:t>
                    </w:r>
                    <w:r w:rsidRPr="00DD76DA">
                      <w:rPr>
                        <w:rFonts w:ascii="Akzidenz Grotesk BE Regular" w:hAnsi="Akzidenz Grotesk BE Regular"/>
                        <w:color w:val="0070C0"/>
                        <w:sz w:val="18"/>
                        <w:szCs w:val="18"/>
                      </w:rPr>
                      <w:t>I</w:t>
                    </w:r>
                    <w:r w:rsidRPr="003A4DBC">
                      <w:rPr>
                        <w:rFonts w:ascii="Akzidenz Grotesk BE Regular" w:hAnsi="Akzidenz Grotesk BE Regular"/>
                        <w:color w:val="808080" w:themeColor="background1" w:themeShade="80"/>
                        <w:sz w:val="18"/>
                        <w:szCs w:val="18"/>
                      </w:rPr>
                      <w:t xml:space="preserve">    </w:t>
                    </w:r>
                    <w:r w:rsidR="007A10C6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ct</w:t>
                    </w:r>
                    <w:r w:rsidR="005D641A" w:rsidRPr="005C1D87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.gov</w:t>
                    </w:r>
                    <w:r w:rsidR="007A10C6">
                      <w:rPr>
                        <w:rFonts w:ascii="Akzidenz Grotesk BE Regular" w:hAnsi="Akzidenz Grotesk BE Regular"/>
                        <w:color w:val="7F7F7F" w:themeColor="text1" w:themeTint="80"/>
                        <w:sz w:val="18"/>
                        <w:szCs w:val="18"/>
                      </w:rPr>
                      <w:t>/socialequitycouncil</w:t>
                    </w:r>
                  </w:p>
                  <w:p w14:paraId="469FC9D3" w14:textId="77777777" w:rsidR="00DD76DA" w:rsidRPr="00DD76DA" w:rsidRDefault="00DD76DA" w:rsidP="003A4DBC">
                    <w:pPr>
                      <w:jc w:val="center"/>
                      <w:rPr>
                        <w:rFonts w:ascii="Akzidenz Grotesk BE Regular" w:hAnsi="Akzidenz Grotesk BE Regular"/>
                        <w:color w:val="808080" w:themeColor="background1" w:themeShade="80"/>
                        <w:sz w:val="8"/>
                        <w:szCs w:val="8"/>
                      </w:rPr>
                    </w:pPr>
                  </w:p>
                  <w:p w14:paraId="2EFCBCE2" w14:textId="2C4F38EC" w:rsidR="003A4DBC" w:rsidRPr="005C1D87" w:rsidRDefault="003A4DBC" w:rsidP="003A4DBC">
                    <w:pPr>
                      <w:jc w:val="center"/>
                      <w:rPr>
                        <w:rFonts w:ascii="Akzidenz Grotesk BE Regular" w:hAnsi="Akzidenz Grotesk BE Regular"/>
                        <w:i/>
                        <w:color w:val="7F7F7F" w:themeColor="text1" w:themeTint="80"/>
                        <w:sz w:val="16"/>
                        <w:szCs w:val="16"/>
                      </w:rPr>
                    </w:pPr>
                    <w:r w:rsidRPr="005C1D87">
                      <w:rPr>
                        <w:rFonts w:ascii="Akzidenz Grotesk BE Regular" w:hAnsi="Akzidenz Grotesk BE Regular"/>
                        <w:i/>
                        <w:color w:val="7F7F7F" w:themeColor="text1" w:themeTint="80"/>
                        <w:sz w:val="16"/>
                        <w:szCs w:val="16"/>
                      </w:rPr>
                      <w:t>An Affirmative Action/Equal Opportunity Employer; An Equal Opportunity Lender</w:t>
                    </w:r>
                    <w:bookmarkEnd w:id="3"/>
                    <w:bookmarkEnd w:id="4"/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393BE" w14:textId="77777777" w:rsidR="004B037B" w:rsidRDefault="004B03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F6334" w14:textId="77777777" w:rsidR="009E1CCE" w:rsidRDefault="009E1CCE" w:rsidP="00190F70">
      <w:r>
        <w:separator/>
      </w:r>
    </w:p>
  </w:footnote>
  <w:footnote w:type="continuationSeparator" w:id="0">
    <w:p w14:paraId="77A31B2A" w14:textId="77777777" w:rsidR="009E1CCE" w:rsidRDefault="009E1CCE" w:rsidP="00190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7FD25" w14:textId="77777777" w:rsidR="004B037B" w:rsidRDefault="004B03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BF5D" w14:textId="4C6D9A80" w:rsidR="006A1CBF" w:rsidRDefault="006A1CB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48194BF" wp14:editId="0CA38B24">
          <wp:simplePos x="0" y="0"/>
          <wp:positionH relativeFrom="margin">
            <wp:posOffset>0</wp:posOffset>
          </wp:positionH>
          <wp:positionV relativeFrom="page">
            <wp:posOffset>393700</wp:posOffset>
          </wp:positionV>
          <wp:extent cx="1907540" cy="474980"/>
          <wp:effectExtent l="0" t="0" r="0" b="127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7540" cy="474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F18597" w14:textId="23CD0E1F" w:rsidR="006A1CBF" w:rsidRDefault="00A73D40">
    <w:pPr>
      <w:pStyle w:val="Header"/>
    </w:pPr>
    <w:r w:rsidRPr="005D641A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B4CF3CB" wp14:editId="075F4B9E">
              <wp:simplePos x="0" y="0"/>
              <wp:positionH relativeFrom="margin">
                <wp:posOffset>2259330</wp:posOffset>
              </wp:positionH>
              <wp:positionV relativeFrom="paragraph">
                <wp:posOffset>22860</wp:posOffset>
              </wp:positionV>
              <wp:extent cx="3759200" cy="30734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9200" cy="3073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498C0A" w14:textId="2887BEFB" w:rsidR="005D641A" w:rsidRPr="004B037B" w:rsidRDefault="007A10C6" w:rsidP="005D641A">
                          <w:pPr>
                            <w:jc w:val="right"/>
                            <w:rPr>
                              <w:rFonts w:ascii="Akzidenz Grotesk BE Medium" w:hAnsi="Akzidenz Grotesk BE Medium"/>
                              <w:color w:val="7F7F7F" w:themeColor="text1" w:themeTint="80"/>
                              <w:sz w:val="32"/>
                              <w:szCs w:val="32"/>
                            </w:rPr>
                          </w:pPr>
                          <w:r w:rsidRPr="004B037B">
                            <w:rPr>
                              <w:rFonts w:ascii="Akzidenz Grotesk BE Medium" w:hAnsi="Akzidenz Grotesk BE Medium"/>
                              <w:color w:val="7F7F7F" w:themeColor="text1" w:themeTint="80"/>
                              <w:sz w:val="32"/>
                              <w:szCs w:val="32"/>
                            </w:rPr>
                            <w:t>Social Equity Council</w:t>
                          </w:r>
                        </w:p>
                        <w:p w14:paraId="2D8E5864" w14:textId="77777777" w:rsidR="005D641A" w:rsidRDefault="005D641A" w:rsidP="005D641A">
                          <w:pPr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  <w:p w14:paraId="48E1B870" w14:textId="77777777" w:rsidR="005D641A" w:rsidRPr="00704501" w:rsidRDefault="005D641A" w:rsidP="005D641A">
                          <w:pPr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  <w:p w14:paraId="166D7ECD" w14:textId="77777777" w:rsidR="005D641A" w:rsidRDefault="005D641A" w:rsidP="005D641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4CF3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7.9pt;margin-top:1.8pt;width:296pt;height:24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" stroked="f">
              <v:textbox>
                <w:txbxContent>
                  <w:p w14:paraId="71498C0A" w14:textId="2887BEFB" w:rsidR="005D641A" w:rsidRPr="004B037B" w:rsidRDefault="007A10C6" w:rsidP="005D641A">
                    <w:pPr>
                      <w:jc w:val="right"/>
                      <w:rPr>
                        <w:rFonts w:ascii="Akzidenz Grotesk BE Medium" w:hAnsi="Akzidenz Grotesk BE Medium"/>
                        <w:color w:val="7F7F7F" w:themeColor="text1" w:themeTint="80"/>
                        <w:sz w:val="32"/>
                        <w:szCs w:val="32"/>
                      </w:rPr>
                    </w:pPr>
                    <w:r w:rsidRPr="004B037B">
                      <w:rPr>
                        <w:rFonts w:ascii="Akzidenz Grotesk BE Medium" w:hAnsi="Akzidenz Grotesk BE Medium"/>
                        <w:color w:val="7F7F7F" w:themeColor="text1" w:themeTint="80"/>
                        <w:sz w:val="32"/>
                        <w:szCs w:val="32"/>
                      </w:rPr>
                      <w:t>Social Equity Council</w:t>
                    </w:r>
                  </w:p>
                  <w:p w14:paraId="2D8E5864" w14:textId="77777777" w:rsidR="005D641A" w:rsidRDefault="005D641A" w:rsidP="005D641A">
                    <w:pPr>
                      <w:rPr>
                        <w:rFonts w:ascii="Akzidenz Grotesk BE Medium" w:hAnsi="Akzidenz Grotesk BE Medium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  <w:p w14:paraId="48E1B870" w14:textId="77777777" w:rsidR="005D641A" w:rsidRPr="00704501" w:rsidRDefault="005D641A" w:rsidP="005D641A">
                    <w:pPr>
                      <w:rPr>
                        <w:rFonts w:ascii="Akzidenz Grotesk BE Medium" w:hAnsi="Akzidenz Grotesk BE Medium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  <w:p w14:paraId="166D7ECD" w14:textId="77777777" w:rsidR="005D641A" w:rsidRDefault="005D641A" w:rsidP="005D641A"/>
                </w:txbxContent>
              </v:textbox>
              <w10:wrap type="square" anchorx="margin"/>
            </v:shape>
          </w:pict>
        </mc:Fallback>
      </mc:AlternateContent>
    </w:r>
  </w:p>
  <w:p w14:paraId="615CFD6E" w14:textId="624210AE" w:rsidR="00211EAE" w:rsidRDefault="0070450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B50A413" wp14:editId="36B2E267">
              <wp:simplePos x="0" y="0"/>
              <wp:positionH relativeFrom="margin">
                <wp:align>left</wp:align>
              </wp:positionH>
              <wp:positionV relativeFrom="paragraph">
                <wp:posOffset>171450</wp:posOffset>
              </wp:positionV>
              <wp:extent cx="5930900" cy="0"/>
              <wp:effectExtent l="0" t="0" r="317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090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rgbClr val="4F81B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D1C89C7" id="Straight Connector 3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3.5pt" to="467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" strokecolor="#4f81bd" strokeweight=".25pt"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C8806" w14:textId="77777777" w:rsidR="004B037B" w:rsidRDefault="004B03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4515A6"/>
    <w:multiLevelType w:val="multilevel"/>
    <w:tmpl w:val="78E20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3DC217F"/>
    <w:multiLevelType w:val="multilevel"/>
    <w:tmpl w:val="59023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05353D"/>
    <w:multiLevelType w:val="multilevel"/>
    <w:tmpl w:val="C5AAA55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C356014"/>
    <w:multiLevelType w:val="multilevel"/>
    <w:tmpl w:val="6F323A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80212859">
    <w:abstractNumId w:val="3"/>
  </w:num>
  <w:num w:numId="2" w16cid:durableId="498077796">
    <w:abstractNumId w:val="2"/>
  </w:num>
  <w:num w:numId="3" w16cid:durableId="1593585644">
    <w:abstractNumId w:val="1"/>
  </w:num>
  <w:num w:numId="4" w16cid:durableId="1549146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EAmNTc1MjEwNDMyUdpeDU4uLM/DyQAsNaAGOamuUsAAAA"/>
  </w:docVars>
  <w:rsids>
    <w:rsidRoot w:val="00190F70"/>
    <w:rsid w:val="00035AC7"/>
    <w:rsid w:val="000D141E"/>
    <w:rsid w:val="0012166D"/>
    <w:rsid w:val="00127D81"/>
    <w:rsid w:val="00190F70"/>
    <w:rsid w:val="001B5421"/>
    <w:rsid w:val="001D328D"/>
    <w:rsid w:val="001E2E92"/>
    <w:rsid w:val="001F37CF"/>
    <w:rsid w:val="00211EAE"/>
    <w:rsid w:val="00233B39"/>
    <w:rsid w:val="00243BB9"/>
    <w:rsid w:val="00285484"/>
    <w:rsid w:val="00296323"/>
    <w:rsid w:val="002E552F"/>
    <w:rsid w:val="00323E57"/>
    <w:rsid w:val="00366019"/>
    <w:rsid w:val="003A4DBC"/>
    <w:rsid w:val="003B465D"/>
    <w:rsid w:val="00400EB6"/>
    <w:rsid w:val="00401C90"/>
    <w:rsid w:val="00457770"/>
    <w:rsid w:val="004649A1"/>
    <w:rsid w:val="00491A37"/>
    <w:rsid w:val="004A04D3"/>
    <w:rsid w:val="004B037B"/>
    <w:rsid w:val="0050648D"/>
    <w:rsid w:val="00514CD4"/>
    <w:rsid w:val="005A5CDA"/>
    <w:rsid w:val="005B0D34"/>
    <w:rsid w:val="005C1D87"/>
    <w:rsid w:val="005D641A"/>
    <w:rsid w:val="00617634"/>
    <w:rsid w:val="00642137"/>
    <w:rsid w:val="006A1CBF"/>
    <w:rsid w:val="006A49DA"/>
    <w:rsid w:val="006B510D"/>
    <w:rsid w:val="006E77A4"/>
    <w:rsid w:val="00704501"/>
    <w:rsid w:val="007117EF"/>
    <w:rsid w:val="007370EE"/>
    <w:rsid w:val="00785F0C"/>
    <w:rsid w:val="0079483D"/>
    <w:rsid w:val="007A10C6"/>
    <w:rsid w:val="007B5422"/>
    <w:rsid w:val="007D3506"/>
    <w:rsid w:val="007F04CE"/>
    <w:rsid w:val="008113E3"/>
    <w:rsid w:val="00867E0F"/>
    <w:rsid w:val="00883AC0"/>
    <w:rsid w:val="00893DE9"/>
    <w:rsid w:val="008C5768"/>
    <w:rsid w:val="008D370D"/>
    <w:rsid w:val="008F1511"/>
    <w:rsid w:val="0091147C"/>
    <w:rsid w:val="00924F04"/>
    <w:rsid w:val="00932B73"/>
    <w:rsid w:val="009333B6"/>
    <w:rsid w:val="009743D4"/>
    <w:rsid w:val="009D1222"/>
    <w:rsid w:val="009E1CCE"/>
    <w:rsid w:val="009E3D6A"/>
    <w:rsid w:val="009E59A9"/>
    <w:rsid w:val="00A57F40"/>
    <w:rsid w:val="00A73D40"/>
    <w:rsid w:val="00A75A36"/>
    <w:rsid w:val="00AA512D"/>
    <w:rsid w:val="00AE2C20"/>
    <w:rsid w:val="00AE3B6E"/>
    <w:rsid w:val="00AF4C94"/>
    <w:rsid w:val="00B10212"/>
    <w:rsid w:val="00B26E3E"/>
    <w:rsid w:val="00B3643B"/>
    <w:rsid w:val="00B6602C"/>
    <w:rsid w:val="00BC7FAF"/>
    <w:rsid w:val="00BF434D"/>
    <w:rsid w:val="00BF6F3F"/>
    <w:rsid w:val="00C0298D"/>
    <w:rsid w:val="00C1243E"/>
    <w:rsid w:val="00C20CF8"/>
    <w:rsid w:val="00C23508"/>
    <w:rsid w:val="00C334F0"/>
    <w:rsid w:val="00C805CC"/>
    <w:rsid w:val="00C922CA"/>
    <w:rsid w:val="00CA1A72"/>
    <w:rsid w:val="00CC69E8"/>
    <w:rsid w:val="00D226B9"/>
    <w:rsid w:val="00D34D04"/>
    <w:rsid w:val="00DD76DA"/>
    <w:rsid w:val="00E14412"/>
    <w:rsid w:val="00E5183D"/>
    <w:rsid w:val="00ED408E"/>
    <w:rsid w:val="00EE6330"/>
    <w:rsid w:val="00EF7633"/>
    <w:rsid w:val="00F174F9"/>
    <w:rsid w:val="00F47965"/>
    <w:rsid w:val="00F876CC"/>
    <w:rsid w:val="00F95598"/>
    <w:rsid w:val="00F976B8"/>
    <w:rsid w:val="00FB1F0A"/>
    <w:rsid w:val="00FD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ACB066"/>
  <w14:defaultImageDpi w14:val="330"/>
  <w15:docId w15:val="{0F6D4997-2DCD-7947-AB2B-A74AD47E3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F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F70"/>
  </w:style>
  <w:style w:type="paragraph" w:styleId="Footer">
    <w:name w:val="footer"/>
    <w:basedOn w:val="Normal"/>
    <w:link w:val="FooterChar"/>
    <w:uiPriority w:val="99"/>
    <w:unhideWhenUsed/>
    <w:rsid w:val="00190F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F70"/>
  </w:style>
  <w:style w:type="paragraph" w:styleId="BalloonText">
    <w:name w:val="Balloon Text"/>
    <w:basedOn w:val="Normal"/>
    <w:link w:val="BalloonTextChar"/>
    <w:uiPriority w:val="99"/>
    <w:semiHidden/>
    <w:unhideWhenUsed/>
    <w:rsid w:val="007370E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0EE"/>
    <w:rPr>
      <w:rFonts w:ascii="Lucida Grande" w:hAnsi="Lucida Grande" w:cs="Lucida Grande"/>
      <w:sz w:val="18"/>
      <w:szCs w:val="18"/>
    </w:rPr>
  </w:style>
  <w:style w:type="paragraph" w:customStyle="1" w:styleId="xmsolistparagraph">
    <w:name w:val="x_msolistparagraph"/>
    <w:basedOn w:val="Normal"/>
    <w:rsid w:val="00BC7FAF"/>
    <w:pPr>
      <w:ind w:left="720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4796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9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0212"/>
    <w:pPr>
      <w:ind w:left="720"/>
      <w:contextualSpacing/>
    </w:pPr>
  </w:style>
  <w:style w:type="paragraph" w:styleId="Revision">
    <w:name w:val="Revision"/>
    <w:hidden/>
    <w:uiPriority w:val="99"/>
    <w:semiHidden/>
    <w:rsid w:val="009E3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5</Words>
  <Characters>1683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ams &amp; Knight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Diamond, Kristina</cp:lastModifiedBy>
  <cp:revision>2</cp:revision>
  <dcterms:created xsi:type="dcterms:W3CDTF">2023-01-13T20:59:00Z</dcterms:created>
  <dcterms:modified xsi:type="dcterms:W3CDTF">2023-01-1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bac47af77db18041ec705bc52f5cec991e88b34c0348375c5f5092d9aff7ba</vt:lpwstr>
  </property>
</Properties>
</file>